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jay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8월</w:t>
      </w:r>
      <w:r>
        <w:t xml:space="preserve"> </w:t>
      </w:r>
      <w:r>
        <w:t xml:space="preserve">7일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7537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jay</dc:creator>
  <dcterms:created xsi:type="dcterms:W3CDTF">2018-08-07T06:21:57Z</dcterms:created>
  <dcterms:modified xsi:type="dcterms:W3CDTF">2018-08-07T06:21:57Z</dcterms:modified>
</cp:coreProperties>
</file>